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tisha advani</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sh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vani</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 Professors Row, Medford, MA, USA Medford, MA, USA 0215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shaadvani16@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751021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